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77BDF3F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77BDF3F4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77BDF3F5" w14:textId="7A96E806" w:rsidR="00D607B2" w:rsidRPr="00D607B2" w:rsidRDefault="00AD6D46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Eligibility Work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BDF3F6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77BDF3F7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77BDF3F8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77BDF3F9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77BDF3FA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77BDF3FC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77BDF3FD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77BDF3FE" w14:textId="77777777" w:rsidR="00F14E67" w:rsidRPr="00AD6D46" w:rsidRDefault="00F14E67" w:rsidP="00AD6D4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7BDF3FF" w14:textId="77777777" w:rsidR="00F14E67" w:rsidRPr="00AD6D46" w:rsidRDefault="00F14E67" w:rsidP="00AD6D4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7BDF400" w14:textId="77777777" w:rsidR="00F14E67" w:rsidRPr="00AD6D46" w:rsidRDefault="00F14E67" w:rsidP="00AD6D4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7BDF401" w14:textId="77777777" w:rsidR="00F14E67" w:rsidRPr="00AD6D46" w:rsidRDefault="00F14E67" w:rsidP="00AD6D4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6D4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728D1ED" w14:textId="77777777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indly accept my application for the post of the Eligibility Worker in the County of San Diego. I am confident that my experience and technical skills I achieved during the past three years in [YYY Organization] will make me the ideal candidate for this position. </w:t>
      </w:r>
    </w:p>
    <w:p w14:paraId="740A569F" w14:textId="77777777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4BAA16C2" w14:textId="51574255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The County of San Diego has set the bars high with its methodical approach in 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alysing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financial situation applicants and providing them with the best financial support. It would be a great learning experience for me to be a part of your organization.</w:t>
      </w:r>
    </w:p>
    <w:p w14:paraId="193AB951" w14:textId="77777777" w:rsid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19865BAF" w14:textId="15D37AB5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Currently, I work at [YYY Organization], where I evaluate the applicants’ livelihood and recommend a list of government aid 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rvices,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they can avail to uplift their financial condition. My typical day to day duties include the following:</w:t>
      </w:r>
    </w:p>
    <w:p w14:paraId="6AD864EF" w14:textId="77777777" w:rsid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149822B" w14:textId="46D169E6" w:rsidR="00AD6D46" w:rsidRPr="00AD6D46" w:rsidRDefault="00AD6D46" w:rsidP="00AD6D4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teract with the clients and get the required information.</w:t>
      </w:r>
    </w:p>
    <w:p w14:paraId="5C138C0D" w14:textId="77777777" w:rsidR="00AD6D46" w:rsidRPr="00AD6D46" w:rsidRDefault="00AD6D46" w:rsidP="00AD6D4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ross-check the details provided by the clients for authenticity.</w:t>
      </w:r>
    </w:p>
    <w:p w14:paraId="74F0C628" w14:textId="77777777" w:rsidR="00AD6D46" w:rsidRPr="00AD6D46" w:rsidRDefault="00AD6D46" w:rsidP="00AD6D4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reate a profile for the client in our database. </w:t>
      </w:r>
    </w:p>
    <w:p w14:paraId="53EEDAE6" w14:textId="77777777" w:rsidR="00AD6D46" w:rsidRPr="00AD6D46" w:rsidRDefault="00AD6D46" w:rsidP="00AD6D4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heck for state government, central government, and private company-oriented policies that meet the requirements.</w:t>
      </w:r>
    </w:p>
    <w:p w14:paraId="0D5098D4" w14:textId="77777777" w:rsidR="00AD6D46" w:rsidRPr="00AD6D46" w:rsidRDefault="00AD6D46" w:rsidP="00AD6D4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llow-up with the clients and recommend the policies they can avail to meet their financial demands. </w:t>
      </w:r>
    </w:p>
    <w:p w14:paraId="6803A660" w14:textId="77777777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F1294E7" w14:textId="69B6BDB9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have a strong ability to empathize with people and I am willing to go to great lengths to get them the required help. I am also adept at fact-checking the details to prevent those who try to take advantage of the system. I would be glad to join your 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rganization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to serve people who deserve help. </w:t>
      </w:r>
    </w:p>
    <w:p w14:paraId="36E74E91" w14:textId="77777777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2BDD2D6" w14:textId="0DFA60CD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the time and consideratio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74E447E" w14:textId="77777777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0A66D12" w14:textId="59605756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,</w:t>
      </w:r>
    </w:p>
    <w:p w14:paraId="0BB2F01C" w14:textId="7D9E750B" w:rsidR="00AD6D46" w:rsidRPr="00AD6D46" w:rsidRDefault="00AD6D46" w:rsidP="00AD6D4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[Your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N</w:t>
      </w:r>
      <w:r w:rsidRPr="00AD6D4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me]</w:t>
      </w:r>
    </w:p>
    <w:p w14:paraId="77BDF40E" w14:textId="5FAFD26F" w:rsidR="00B94FF0" w:rsidRPr="00FE42DC" w:rsidRDefault="00B94FF0" w:rsidP="00AD6D46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DF411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77BDF412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DF413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7BDF415" wp14:editId="77BDF41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7BDF414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DF40F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77BDF410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47975"/>
    <w:multiLevelType w:val="hybridMultilevel"/>
    <w:tmpl w:val="B3649F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34A5A"/>
    <w:multiLevelType w:val="multilevel"/>
    <w:tmpl w:val="60D8D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D6D46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DF3F4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D6D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gibility Worker Cover Letter Sample</dc:title>
  <dc:subject>Create your Cover Letter using Free Eligibility Worker Cover Letter Sample Template</dc:subject>
  <dc:creator>Qwikresume.com</dc:creator>
  <dcterms:created xsi:type="dcterms:W3CDTF">2021-10-08T14:20:00Z</dcterms:created>
  <dcterms:modified xsi:type="dcterms:W3CDTF">2021-10-08T14:20:00Z</dcterms:modified>
  <cp:category>Others</cp:category>
</cp:coreProperties>
</file>